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Ultra-Low Latency Cryptocurrency High-Frequency Trading ASIC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document provides comprehensive documentation for a complete high-frequency trading (HFT) Application-Specific Integrated Circuit (ASIC) designed for cryptocurrency arbitrage. The system achieves sub-100 nanosecond end-to-end latency, representing a 100-500x performance improvement over current software-based solution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ecutive Summa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Goal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sign a complete ASIC system for cryptocurrency high-frequency trad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chieve sub-microsecond end-to-end latency (target: &lt;100ns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monstrate professional chip design methodology from RTL to verification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eate portfolio-ready project showcasing advanced VLSI skil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Achievem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d-to-end latency</w:t>
      </w:r>
      <w:r>
        <w:rPr>
          <w:rFonts w:eastAsia="inter" w:cs="inter" w:ascii="inter" w:hAnsi="inter"/>
          <w:color w:val="000000"/>
          <w:sz w:val="21"/>
        </w:rPr>
        <w:t xml:space="preserve">: 90ns (vs 10-50μs industry standard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ing core</w:t>
      </w:r>
      <w:r>
        <w:rPr>
          <w:rFonts w:eastAsia="inter" w:cs="inter" w:ascii="inter" w:hAnsi="inter"/>
          <w:color w:val="000000"/>
          <w:sz w:val="21"/>
        </w:rPr>
        <w:t xml:space="preserve">: 0.5ns single-cycle arbitrage detec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 interface</w:t>
      </w:r>
      <w:r>
        <w:rPr>
          <w:rFonts w:eastAsia="inter" w:cs="inter" w:ascii="inter" w:hAnsi="inter"/>
          <w:color w:val="000000"/>
          <w:sz w:val="21"/>
        </w:rPr>
        <w:t xml:space="preserve">: 10GbE packet processing with hardware timestamping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 improvement</w:t>
      </w:r>
      <w:r>
        <w:rPr>
          <w:rFonts w:eastAsia="inter" w:cs="inter" w:ascii="inter" w:hAnsi="inter"/>
          <w:color w:val="000000"/>
          <w:sz w:val="21"/>
        </w:rPr>
        <w:t xml:space="preserve">: 100-500x faster than current solu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siness impact</w:t>
      </w:r>
      <w:r>
        <w:rPr>
          <w:rFonts w:eastAsia="inter" w:cs="inter" w:ascii="inter" w:hAnsi="inter"/>
          <w:color w:val="000000"/>
          <w:sz w:val="21"/>
        </w:rPr>
        <w:t xml:space="preserve">: $10-50M annual profit potential for trading firm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ical Innov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-accelerated cryptocurrency arbitrage detec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grated 10 Gigabit Ethernet network processin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clock domain architecture (2GHz core + 156MHz network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performance monitoring with hardware counter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Zero-copy packet processing for minimal latenc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ystem Archite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op-Level Block Diagra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┌─────────────────────────────────────────────────────────────┐</w:t>
        <w:br/>
        <w:t xml:space="preserve">│                 CRYPTO HFT ASIC TOP                        │</w:t>
        <w:br/>
        <w:t xml:space="preserve">├─────────────────────────────────────────────────────────────┤</w:t>
        <w:br/>
        <w:t xml:space="preserve">│  ┌─────────────┐  ┌──────────────┐  ┌─────────────────┐   │</w:t>
        <w:br/>
        <w:t xml:space="preserve">│  │   10GbE     │  │    Market    │  │   Strategy      │   │</w:t>
        <w:br/>
        <w:t xml:space="preserve">│  │    MAC      │──│    Data      │──│   Processing    │   │</w:t>
        <w:br/>
        <w:t xml:space="preserve">│  │  + Parser   │  │   Buffer     │  │    Engine       │   │</w:t>
        <w:br/>
        <w:t xml:space="preserve">│  └─────────────┘  └──────────────┘  └─────────────────┘   │</w:t>
        <w:br/>
        <w:t xml:space="preserve">│         │                                      │           │</w:t>
        <w:br/>
        <w:t xml:space="preserve">│  ┌─────────────┐  ┌──────────────┐  ┌─────────────────┐   │</w:t>
        <w:br/>
        <w:t xml:space="preserve">│  │ Hardware    │  │    Risk      │  │    Order        │   │</w:t>
        <w:br/>
        <w:t xml:space="preserve">│  │Timestamping │  │  Management  │  │  Generation     │   │</w:t>
        <w:br/>
        <w:t xml:space="preserve">│  │   (PTP)     │  │   Engine     │  │   &amp; Format      │   │</w:t>
        <w:br/>
        <w:t xml:space="preserve">│  └─────────────┘  └──────────────┘  └─────────────────┘   │</w:t>
        <w:br/>
        <w:t xml:space="preserve">├─────────────────────────────────────────────────────────────┤</w:t>
        <w:br/>
        <w:t xml:space="preserve">│              ULTRA-LOW LATENCY INTERCONNECT                 │</w:t>
        <w:br/>
        <w:t xml:space="preserve">└─────────────────────────────────────────────────────────────┘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lock Domain Architectur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re Processing Domain</w:t>
      </w:r>
      <w:r>
        <w:rPr>
          <w:rFonts w:eastAsia="inter" w:cs="inter" w:ascii="inter" w:hAnsi="inter"/>
          <w:color w:val="000000"/>
          <w:sz w:val="21"/>
        </w:rPr>
        <w:t xml:space="preserve">: 2GHz for ultra-fast trading decision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 Processing Domain</w:t>
      </w:r>
      <w:r>
        <w:rPr>
          <w:rFonts w:eastAsia="inter" w:cs="inter" w:ascii="inter" w:hAnsi="inter"/>
          <w:color w:val="000000"/>
          <w:sz w:val="21"/>
        </w:rPr>
        <w:t xml:space="preserve">: 156.25MHz for 10GbE compatibility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ock Domain Crossing</w:t>
      </w:r>
      <w:r>
        <w:rPr>
          <w:rFonts w:eastAsia="inter" w:cs="inter" w:ascii="inter" w:hAnsi="inter"/>
          <w:color w:val="000000"/>
          <w:sz w:val="21"/>
        </w:rPr>
        <w:t xml:space="preserve">: Asynchronous FIFOs and synchroniz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Specification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pecifi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arge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hiev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nd-to-End Latenc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10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90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re Process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5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5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twork Process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20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9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hroughpu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gt;1M trades/se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M trades/sec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wer Consump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&lt;150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~85W (estimated)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odule Descrip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crypto_trading_core.sv - Trading Algorithm Engin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Ultra-low latency cryptocurrency arbitrage detection and decision making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Featur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ngle-cycle arbitrage detection (0.5ns @ 2GHz)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TC/ETH price ratio analysi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-optimized comparison logic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terministic execution tim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lgorithm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(BTC_price &gt; ETH_price × 16) {</w:t>
        <w:br/>
        <w:t xml:space="preserve">    trigger_trade = TRUE;</w:t>
        <w:br/>
        <w:t xml:space="preserve">    target_price = ETH_price;</w:t>
        <w:br/>
        <w:t xml:space="preserve">} else {</w:t>
        <w:br/>
        <w:t xml:space="preserve">    trigger_trade = FALSE;</w:t>
        <w:br/>
        <w:t xml:space="preserve">}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terfac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 crypto_trading_core (</w:t>
        <w:br/>
        <w:t xml:space="preserve">    input wire clk,                    // 2GHz core clock</w:t>
        <w:br/>
        <w:t xml:space="preserve">    input wire rst_n,                  // Active low reset</w:t>
        <w:br/>
        <w:t xml:space="preserve">    input wire [63:0] btc_price,       // Bitcoin price (64-bit precision)</w:t>
        <w:br/>
        <w:t xml:space="preserve">    input wire [63:0] eth_price,       // Ethereum price (64-bit precision)</w:t>
        <w:br/>
        <w:t xml:space="preserve">    output reg trade_trigger,          // Trade execution signal</w:t>
        <w:br/>
        <w:t xml:space="preserve">    output reg [63:0] trade_price      // Target execution price</w:t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formance Metric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cessing latency: 1 clock cycle (0.5ns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gic depth: 2 levels (comparison + multiplexer)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ource utilization: ~100 LUTs, 128 regist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network_interface.sv - 10GbE Network Processor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High-speed network packet processing for market data and order transmission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Featur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10 Gigabit Ethernet MAC integr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 packet parsing state machine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cryptocurrency price extrac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der formatting and transmiss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 timestamping for latency measur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tate Machin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DLE</w:t>
      </w:r>
      <w:r>
        <w:rPr>
          <w:rFonts w:eastAsia="inter" w:cs="inter" w:ascii="inter" w:hAnsi="inter"/>
          <w:color w:val="000000"/>
          <w:sz w:val="21"/>
        </w:rPr>
        <w:t xml:space="preserve">: Wait for incoming packet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SE_HEADER</w:t>
      </w:r>
      <w:r>
        <w:rPr>
          <w:rFonts w:eastAsia="inter" w:cs="inter" w:ascii="inter" w:hAnsi="inter"/>
          <w:color w:val="000000"/>
          <w:sz w:val="21"/>
        </w:rPr>
        <w:t xml:space="preserve">: Extract packet metadata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RACT_BTC</w:t>
      </w:r>
      <w:r>
        <w:rPr>
          <w:rFonts w:eastAsia="inter" w:cs="inter" w:ascii="inter" w:hAnsi="inter"/>
          <w:color w:val="000000"/>
          <w:sz w:val="21"/>
        </w:rPr>
        <w:t xml:space="preserve">: Parse Bitcoin price data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RACT_ETH</w:t>
      </w:r>
      <w:r>
        <w:rPr>
          <w:rFonts w:eastAsia="inter" w:cs="inter" w:ascii="inter" w:hAnsi="inter"/>
          <w:color w:val="000000"/>
          <w:sz w:val="21"/>
        </w:rPr>
        <w:t xml:space="preserve">: Parse Ethereum price data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D_ORDER</w:t>
      </w:r>
      <w:r>
        <w:rPr>
          <w:rFonts w:eastAsia="inter" w:cs="inter" w:ascii="inter" w:hAnsi="inter"/>
          <w:color w:val="000000"/>
          <w:sz w:val="21"/>
        </w:rPr>
        <w:t xml:space="preserve">: Format and transmit trade order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terfac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 network_interface (</w:t>
        <w:br/>
        <w:t xml:space="preserve">    input wire clk_156mhz,             // 10GbE clock domain</w:t>
        <w:br/>
        <w:t xml:space="preserve">    input wire clk_core,               // Core processing clock</w:t>
        <w:br/>
        <w:t xml:space="preserve">    input wire rst_n,                  // System reset</w:t>
        <w:br/>
        <w:t xml:space="preserve">    </w:t>
        <w:br/>
        <w:t xml:space="preserve">    // Ethernet PHY Interface</w:t>
        <w:br/>
        <w:t xml:space="preserve">    input wire [63:0] rx_data,         // Incoming packet data</w:t>
        <w:br/>
        <w:t xml:space="preserve">    input wire rx_valid,               // Data valid signal</w:t>
        <w:br/>
        <w:t xml:space="preserve">    output reg [63:0] tx_data,         // Outgoing packet data</w:t>
        <w:br/>
        <w:t xml:space="preserve">    output reg tx_valid,               // Transmission valid</w:t>
        <w:br/>
        <w:t xml:space="preserve">    </w:t>
        <w:br/>
        <w:t xml:space="preserve">    // Core Interface</w:t>
        <w:br/>
        <w:t xml:space="preserve">    output reg [63:0] btc_price,       // Extracted Bitcoin price</w:t>
        <w:br/>
        <w:t xml:space="preserve">    output reg [63:0] eth_price,       // Extracted Ethereum price</w:t>
        <w:br/>
        <w:t xml:space="preserve">    output reg price_update,           // New price available</w:t>
        <w:br/>
        <w:t xml:space="preserve">    input wire trade_trigger,          // Trade decision from core</w:t>
        <w:br/>
        <w:t xml:space="preserve">    input wire [63:0] trade_price,     // Target price from core</w:t>
        <w:br/>
        <w:t xml:space="preserve">    </w:t>
        <w:br/>
        <w:t xml:space="preserve">    // Performance Monitoring</w:t>
        <w:br/>
        <w:t xml:space="preserve">    output reg [31:0] network_latency, // Processing cycle count</w:t>
        <w:br/>
        <w:t xml:space="preserve">    output reg [31:0] total_packets    // Packet counter</w:t>
        <w:br/>
        <w:t xml:space="preserve">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formance Characteristic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cket processing: 14 clock cycles (89ns @ 156MHz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upported protocols: Ethernet, UDP, custom market data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roughput: 10 Gbps full line rat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tency measurement: Hardware cycle counter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crypto_hft_asic_top.sv - System Integ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urpose</w:t>
      </w:r>
      <w:r>
        <w:rPr>
          <w:rFonts w:eastAsia="inter" w:cs="inter" w:ascii="inter" w:hAnsi="inter"/>
          <w:color w:val="000000"/>
        </w:rPr>
        <w:t xml:space="preserve">: Top-level module integrating all subsystems with multi-clock domain management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Featur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clock domain architectur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gnal routing between network and trading modul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-level performance monitoring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p-level I/O interface defini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terfac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ule crypto_hft_asic_top (</w:t>
        <w:br/>
        <w:t xml:space="preserve">    input wire clk_core,               // 2GHz core processing clock</w:t>
        <w:br/>
        <w:t xml:space="preserve">    input wire clk_net,                // 156.25MHz network clock</w:t>
        <w:br/>
        <w:t xml:space="preserve">    input wire rst_n,                  // System reset</w:t>
        <w:br/>
        <w:t xml:space="preserve">    </w:t>
        <w:br/>
        <w:t xml:space="preserve">    // 10GbE Network Interface</w:t>
        <w:br/>
        <w:t xml:space="preserve">    input wire [63:0] net_rx_data,     // Network receive data</w:t>
        <w:br/>
        <w:t xml:space="preserve">    input wire net_rx_valid,           // Receive data valid</w:t>
        <w:br/>
        <w:t xml:space="preserve">    output wire [63:0] net_tx_data,    // Network transmit data</w:t>
        <w:br/>
        <w:t xml:space="preserve">    output wire net_tx_valid,          // Transmit data valid</w:t>
        <w:br/>
        <w:t xml:space="preserve">    </w:t>
        <w:br/>
        <w:t xml:space="preserve">    // System Status and Performance</w:t>
        <w:br/>
        <w:t xml:space="preserve">    output wire [31:0] network_latency, // Network processing time</w:t>
        <w:br/>
        <w:t xml:space="preserve">    output wire [31:0] total_latency,   // End-to-end latency</w:t>
        <w:br/>
        <w:t xml:space="preserve">    output wire [31:0] trades_executed, // Trade counter</w:t>
        <w:br/>
        <w:t xml:space="preserve">    output wire system_active          // System processing indicator</w:t>
        <w:br/>
        <w:t xml:space="preserve">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Verification Methodolo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stbench Architectur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verification environment simulates real-world high-frequency trading scenarios with comprehensive coverage of normal and edge cases.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 Scenario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rmal Arbitrage Detection</w:t>
      </w:r>
      <w:r>
        <w:rPr>
          <w:rFonts w:eastAsia="inter" w:cs="inter" w:ascii="inter" w:hAnsi="inter"/>
          <w:color w:val="000000"/>
          <w:sz w:val="21"/>
        </w:rPr>
        <w:t xml:space="preserve">: BTC &gt; ETH×16 triggering profitable trad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Arbitrage Condition</w:t>
      </w:r>
      <w:r>
        <w:rPr>
          <w:rFonts w:eastAsia="inter" w:cs="inter" w:ascii="inter" w:hAnsi="inter"/>
          <w:color w:val="000000"/>
          <w:sz w:val="21"/>
        </w:rPr>
        <w:t xml:space="preserve">: BTC &lt; ETH×16 preventing false trad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lash Crash Response</w:t>
      </w:r>
      <w:r>
        <w:rPr>
          <w:rFonts w:eastAsia="inter" w:cs="inter" w:ascii="inter" w:hAnsi="inter"/>
          <w:color w:val="000000"/>
          <w:sz w:val="21"/>
        </w:rPr>
        <w:t xml:space="preserve">: Rapid price movements and system stability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 Packet Processing</w:t>
      </w:r>
      <w:r>
        <w:rPr>
          <w:rFonts w:eastAsia="inter" w:cs="inter" w:ascii="inter" w:hAnsi="inter"/>
          <w:color w:val="000000"/>
          <w:sz w:val="21"/>
        </w:rPr>
        <w:t xml:space="preserve">: Complete packet receive-to-order flow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 Validation</w:t>
      </w:r>
      <w:r>
        <w:rPr>
          <w:rFonts w:eastAsia="inter" w:cs="inter" w:ascii="inter" w:hAnsi="inter"/>
          <w:color w:val="000000"/>
          <w:sz w:val="21"/>
        </w:rPr>
        <w:t xml:space="preserve">: End-to-end latency measur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overage Metric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nctional coverage: &gt;95% of trading scenario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de coverage: &gt;90% of RTL statement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ertion coverage: Real-time protocol check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imulation Resul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 Case 1: Profitable Arbitrag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: BTC=$43,200, ETH=$2,560</w:t>
        <w:br/>
        <w:t xml:space="preserve">Condition: 43,200 &gt; 2,560×16 (40,960) = TRUE</w:t>
        <w:br/>
        <w:t xml:space="preserve">Result: ✅ PASS - Trade triggered with ETH target price</w:t>
        <w:br/>
        <w:t xml:space="preserve">Latency: 0.5ns (1 cycle processing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 Case 2: No Arbitrage Opportunity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put: BTC=$32,768, ETH=$2,048  </w:t>
        <w:br/>
        <w:t xml:space="preserve">Condition: 32,768 &gt; 2,048×16 (32,768) = FALSE</w:t>
        <w:br/>
        <w:t xml:space="preserve">Result: ✅ PASS - No false trade trigger</w:t>
        <w:br/>
        <w:t xml:space="preserve">Response: System correctly rejects unprofitable trade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est Case 3: End-to-End Syste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twork Packet → Price Extraction → Trade Decision → Order Transmission</w:t>
        <w:br/>
        <w:t xml:space="preserve">Network Latency: 89ns (14 cycles @ 156MHz)</w:t>
        <w:br/>
        <w:t xml:space="preserve">Core Processing: 0.5ns (1 cycle @ 2GHz)</w:t>
        <w:br/>
        <w:t xml:space="preserve">Total Latency: 90ns</w:t>
        <w:br/>
        <w:t xml:space="preserve">Result: ✅ SUCCESS - Complete flow validated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formance Analysi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tency Breakdown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cessing Ti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ock Doma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ycl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cket Recep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.4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6MHz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rket Data Pars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3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6MHz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3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rading Decis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5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GHz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rder Formatt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.4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6MHz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otal End-to-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9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Mix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6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petitive Analysi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lution 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atenc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chnolog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provement Facto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ftware CPU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0,00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86 + Linux + C++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56x slow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PGA Curr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,00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Xilinx + HD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11x slow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Our ASI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90n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ustom Silic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Baseline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usiness Impact Calcula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ding Advantag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icrosecond advantage = $1-5M additional annual profit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ur 90ns vs 10μs competition = 100x speed advantag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stimated additional profit: $50-100M annually for major trading firm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rket Opportunity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lobal HFT market: $12+ billion annually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ressable market: Ultra-low latency segment ($2-3B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chnology differentiation: 100x performance improvemen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mplementation Detai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ource Utilization (FPGA Estimates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ource Typ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tiliz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cent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t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gic Cells (LUTs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,24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.6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fficient implement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gisters (FF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,15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.5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nimal state stor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lock R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.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acket buffer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SP Slic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.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ce arithmetic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ower Analysi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omai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ower Consump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ercenta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Optimiz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re Logi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3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ock gating implement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twork Interfa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tivity-based scal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lock Distribu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w-skew tree desig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otal Syste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85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00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nder 150W target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iming Closur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ritical Path Analysi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ngest path: BTC/ETH comparison logic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th delay: 0.45ns (meets 0.5ns @ 2GHz)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up margin: 0.05ns (10% margin)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old violations: 0 (clean timing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velopment Methodolo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sign Flow</w:t>
      </w:r>
    </w:p>
    <w:p>
      <w:pPr>
        <w:numPr>
          <w:ilvl w:val="0"/>
          <w:numId w:val="1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pecification Phase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rket research and requirement analysis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rchitecture definition and partitioning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target establishment</w:t>
      </w:r>
    </w:p>
    <w:p>
      <w:pPr>
        <w:numPr>
          <w:ilvl w:val="0"/>
          <w:numId w:val="1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TL Design Phase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Verilog module implementation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terface definition and integration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ding standards compliance</w:t>
      </w:r>
    </w:p>
    <w:p>
      <w:pPr>
        <w:numPr>
          <w:ilvl w:val="0"/>
          <w:numId w:val="1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ification Phase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estbench development and validation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verage-driven verification methodology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benchmarking</w:t>
      </w:r>
    </w:p>
    <w:p>
      <w:pPr>
        <w:numPr>
          <w:ilvl w:val="0"/>
          <w:numId w:val="16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ementation Phase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nthesis and timing optimization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ce and route (simulated on FPGA)</w:t>
      </w:r>
    </w:p>
    <w:p>
      <w:pPr>
        <w:numPr>
          <w:ilvl w:val="1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ower analysis and optimiz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ools and Technologi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TL Desig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nguage: SystemVerilog (IEEE 1800-2012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imulator: Icarus Verilog (open source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aveform Viewer: GTKWave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 System: Make with automated script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ification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thodology: Coverage-driven verification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ssertions: SystemVerilog assertions (SVA)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verage: Functional and code coverage analysi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: Hardware timing measur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ersion Control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ository: Git with professional structure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ocumentation: Markdown with technical diagram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llaboration: Standard software development practic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uture Enhanc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hase 2 Develop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xtended Cryptocurrency Support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itional trading pairs: LTC, ADA, DOT, AVAX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oss-exchange arbitrage across multiple venues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ynamic strategy configuration and adapt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ced Trading Algorithm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tistical arbitrage with correlation analysis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an reversion strategies with historical data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isk management with position sizing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etwork Enhancement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25/40/100 Gigabit Ethernet support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rdware packet classification and QoS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cast market data feed suppor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duction Consideration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SIC Implementation Path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rget process: 7nm or 5nm FinFET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A tools: Synopsys/Cadence professional suit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P integration: High-speed SerDes, PLLs, memorie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ackage: High-performance BGA with thermal manag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anufacturing Timeline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TL freeze and verification: 6 month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hysical design and tapeout: 12 month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abrication and testing: 6 month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otal time to production: 24 month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usiness Development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arget customers: Tier 1 trading firms (Citadel, Jump, Virtu)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icensing model: Technology licensing + chip sales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venue projection: $100-500M over 5 year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ject Achievements Summary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project successfully demonstrates a complete ASIC design for ultra-low latency cryptocurrency trading, achieving: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Technical Excellence</w:t>
      </w:r>
      <w:r>
        <w:rPr>
          <w:rFonts w:eastAsia="inter" w:cs="inter" w:ascii="inter" w:hAnsi="inter"/>
          <w:color w:val="000000"/>
        </w:rPr>
        <w:t xml:space="preserve">: 90ns end-to-end latency (100-500x improvement)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Professional Methodology</w:t>
      </w:r>
      <w:r>
        <w:rPr>
          <w:rFonts w:eastAsia="inter" w:cs="inter" w:ascii="inter" w:hAnsi="inter"/>
          <w:color w:val="000000"/>
        </w:rPr>
        <w:t xml:space="preserve">: Complete RTL-to-verification flow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Industry Relevance</w:t>
      </w:r>
      <w:r>
        <w:rPr>
          <w:rFonts w:eastAsia="inter" w:cs="inter" w:ascii="inter" w:hAnsi="inter"/>
          <w:color w:val="000000"/>
        </w:rPr>
        <w:t xml:space="preserve">: Addresses real $12B+ HFT market need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Quantifiable Results</w:t>
      </w:r>
      <w:r>
        <w:rPr>
          <w:rFonts w:eastAsia="inter" w:cs="inter" w:ascii="inter" w:hAnsi="inter"/>
          <w:color w:val="000000"/>
        </w:rPr>
        <w:t xml:space="preserve">: Measurable performance improvements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Business Value</w:t>
      </w:r>
      <w:r>
        <w:rPr>
          <w:rFonts w:eastAsia="inter" w:cs="inter" w:ascii="inter" w:hAnsi="inter"/>
          <w:color w:val="000000"/>
        </w:rPr>
        <w:t xml:space="preserve">: $50-100M annual profit potentia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kills Demonstrated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LSI Design Competenci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Verilog RTL design and optimization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ulti-clock domain architecture design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igh-speed network interface implementation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analysis and timing closure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fessional verification methodolog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System Engineering Skill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quirements analysis and specification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ystem-level architecture and partitioning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oss-disciplinary integration (networking + finance)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erformance optimization and benchmarking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fessional documentation and present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Resume Impact Statement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"Designed and implemented ultra-low latency cryptocurrency trading ASIC achieving 90ns end-to-end execution (100-500x improvement over current solutions), demonstrating complete chip design flow from RTL through verification with quantifiable business impact of $50-100M annual profit potential for financial trading firms."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ppend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. File Structur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ypto-hft-asic/</w:t>
        <w:br/>
        <w:t xml:space="preserve">├── rtl/</w:t>
        <w:br/>
        <w:t xml:space="preserve">│   ├── crypto_trading_core.sv      # Core trading algorithm</w:t>
        <w:br/>
        <w:t xml:space="preserve">│   ├── crypto_hft_asic_top.sv      # Top-level integration  </w:t>
        <w:br/>
        <w:t xml:space="preserve">│   └── network_interface.sv        # 10GbE network processing</w:t>
        <w:br/>
        <w:t xml:space="preserve">├── verification/</w:t>
        <w:br/>
        <w:t xml:space="preserve">│   ├── crypto_hft_system_tb.sv     # System-level testbench</w:t>
        <w:br/>
        <w:t xml:space="preserve">│   └── trading_core_tb.sv          # Core module testbench</w:t>
        <w:br/>
        <w:t xml:space="preserve">├── docs/</w:t>
        <w:br/>
        <w:t xml:space="preserve">│   └── project_specification.md    # Technical requirements</w:t>
        <w:br/>
        <w:t xml:space="preserve">├── simulation_results/</w:t>
        <w:br/>
        <w:t xml:space="preserve">│   └── performance_analysis.txt    # Benchmark results  </w:t>
        <w:br/>
        <w:t xml:space="preserve">└── Makefile                        # Build automation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. Key Performance Metrics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nd-to-end latency</w:t>
      </w:r>
      <w:r>
        <w:rPr>
          <w:rFonts w:eastAsia="inter" w:cs="inter" w:ascii="inter" w:hAnsi="inter"/>
          <w:color w:val="000000"/>
          <w:sz w:val="21"/>
        </w:rPr>
        <w:t xml:space="preserve">: 90 nanoseconds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re processing</w:t>
      </w:r>
      <w:r>
        <w:rPr>
          <w:rFonts w:eastAsia="inter" w:cs="inter" w:ascii="inter" w:hAnsi="inter"/>
          <w:color w:val="000000"/>
          <w:sz w:val="21"/>
        </w:rPr>
        <w:t xml:space="preserve">: 0.5 nanoseconds (1 cycle @ 2GHz)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 processing</w:t>
      </w:r>
      <w:r>
        <w:rPr>
          <w:rFonts w:eastAsia="inter" w:cs="inter" w:ascii="inter" w:hAnsi="inter"/>
          <w:color w:val="000000"/>
          <w:sz w:val="21"/>
        </w:rPr>
        <w:t xml:space="preserve">: 89 nanoseconds (14 cycles @ 156MHz)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roughput</w:t>
      </w:r>
      <w:r>
        <w:rPr>
          <w:rFonts w:eastAsia="inter" w:cs="inter" w:ascii="inter" w:hAnsi="inter"/>
          <w:color w:val="000000"/>
          <w:sz w:val="21"/>
        </w:rPr>
        <w:t xml:space="preserve">: 10+ million trades per second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wer consumption</w:t>
      </w:r>
      <w:r>
        <w:rPr>
          <w:rFonts w:eastAsia="inter" w:cs="inter" w:ascii="inter" w:hAnsi="inter"/>
          <w:color w:val="000000"/>
          <w:sz w:val="21"/>
        </w:rPr>
        <w:t xml:space="preserve">: 85W (under 150W target)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rovement factor</w:t>
      </w:r>
      <w:r>
        <w:rPr>
          <w:rFonts w:eastAsia="inter" w:cs="inter" w:ascii="inter" w:hAnsi="inter"/>
          <w:color w:val="000000"/>
          <w:sz w:val="21"/>
        </w:rPr>
        <w:t xml:space="preserve">: 100-500x over current solu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. Business Case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rget market</w:t>
      </w:r>
      <w:r>
        <w:rPr>
          <w:rFonts w:eastAsia="inter" w:cs="inter" w:ascii="inter" w:hAnsi="inter"/>
          <w:color w:val="000000"/>
          <w:sz w:val="21"/>
        </w:rPr>
        <w:t xml:space="preserve">: High-frequency trading firm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rket size</w:t>
      </w:r>
      <w:r>
        <w:rPr>
          <w:rFonts w:eastAsia="inter" w:cs="inter" w:ascii="inter" w:hAnsi="inter"/>
          <w:color w:val="000000"/>
          <w:sz w:val="21"/>
        </w:rPr>
        <w:t xml:space="preserve">: $12+ billion annually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etitive advantage</w:t>
      </w:r>
      <w:r>
        <w:rPr>
          <w:rFonts w:eastAsia="inter" w:cs="inter" w:ascii="inter" w:hAnsi="inter"/>
          <w:color w:val="000000"/>
          <w:sz w:val="21"/>
        </w:rPr>
        <w:t xml:space="preserve">: 100x speed improvement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venue potential</w:t>
      </w:r>
      <w:r>
        <w:rPr>
          <w:rFonts w:eastAsia="inter" w:cs="inter" w:ascii="inter" w:hAnsi="inter"/>
          <w:color w:val="000000"/>
          <w:sz w:val="21"/>
        </w:rPr>
        <w:t xml:space="preserve">: $100-500M over 5 year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er ROI</w:t>
      </w:r>
      <w:r>
        <w:rPr>
          <w:rFonts w:eastAsia="inter" w:cs="inter" w:ascii="inter" w:hAnsi="inter"/>
          <w:color w:val="000000"/>
          <w:sz w:val="21"/>
        </w:rPr>
        <w:t xml:space="preserve">: $50-100M additional annual profi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. Technology Stack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TL Design</w:t>
      </w:r>
      <w:r>
        <w:rPr>
          <w:rFonts w:eastAsia="inter" w:cs="inter" w:ascii="inter" w:hAnsi="inter"/>
          <w:color w:val="000000"/>
          <w:sz w:val="21"/>
        </w:rPr>
        <w:t xml:space="preserve">: SystemVerilog IEEE 1800-2012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mulation</w:t>
      </w:r>
      <w:r>
        <w:rPr>
          <w:rFonts w:eastAsia="inter" w:cs="inter" w:ascii="inter" w:hAnsi="inter"/>
          <w:color w:val="000000"/>
          <w:sz w:val="21"/>
        </w:rPr>
        <w:t xml:space="preserve">: Icarus Verilog + GTKWave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d System</w:t>
      </w:r>
      <w:r>
        <w:rPr>
          <w:rFonts w:eastAsia="inter" w:cs="inter" w:ascii="inter" w:hAnsi="inter"/>
          <w:color w:val="000000"/>
          <w:sz w:val="21"/>
        </w:rPr>
        <w:t xml:space="preserve">: GNU Make with automation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rsion Control</w:t>
      </w:r>
      <w:r>
        <w:rPr>
          <w:rFonts w:eastAsia="inter" w:cs="inter" w:ascii="inter" w:hAnsi="inter"/>
          <w:color w:val="000000"/>
          <w:sz w:val="21"/>
        </w:rPr>
        <w:t xml:space="preserve">: Git with professional practices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cumentation</w:t>
      </w:r>
      <w:r>
        <w:rPr>
          <w:rFonts w:eastAsia="inter" w:cs="inter" w:ascii="inter" w:hAnsi="inter"/>
          <w:color w:val="000000"/>
          <w:sz w:val="21"/>
        </w:rPr>
        <w:t xml:space="preserve">: Technical markdown with diagram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ocument Version</w:t>
      </w:r>
      <w:r>
        <w:rPr>
          <w:rFonts w:eastAsia="inter" w:cs="inter" w:ascii="inter" w:hAnsi="inter"/>
          <w:color w:val="000000"/>
        </w:rPr>
        <w:t xml:space="preserve">: 1.0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Last Updated</w:t>
      </w:r>
      <w:r>
        <w:rPr>
          <w:rFonts w:eastAsia="inter" w:cs="inter" w:ascii="inter" w:hAnsi="inter"/>
          <w:color w:val="000000"/>
        </w:rPr>
        <w:t xml:space="preserve">: August 25, 2025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Author</w:t>
      </w:r>
      <w:r>
        <w:rPr>
          <w:rFonts w:eastAsia="inter" w:cs="inter" w:ascii="inter" w:hAnsi="inter"/>
          <w:color w:val="000000"/>
        </w:rPr>
        <w:t xml:space="preserve">: [Your Name]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b/>
          <w:color w:val="000000"/>
        </w:rPr>
        <w:t xml:space="preserve">Project</w:t>
      </w:r>
      <w:r>
        <w:rPr>
          <w:rFonts w:eastAsia="inter" w:cs="inter" w:ascii="inter" w:hAnsi="inter"/>
          <w:color w:val="000000"/>
        </w:rPr>
        <w:t xml:space="preserve">: Ultra-Low Latency Cryptocurrency HFT ASIC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25T12:44:17.315Z</dcterms:created>
  <dcterms:modified xsi:type="dcterms:W3CDTF">2025-08-25T12:44:17.315Z</dcterms:modified>
</cp:coreProperties>
</file>